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4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3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098509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BRIAN &amp; MR RAYS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4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223 -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3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3Z</dcterms:created>
  <dcterms:modified xsi:type="dcterms:W3CDTF">2024-04-25T1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